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525D8" w14:textId="5FDAD1C9" w:rsidR="009A21E9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08B7C3" wp14:editId="6CDB5352">
                <wp:simplePos x="0" y="0"/>
                <wp:positionH relativeFrom="margin">
                  <wp:align>left</wp:align>
                </wp:positionH>
                <wp:positionV relativeFrom="paragraph">
                  <wp:posOffset>520</wp:posOffset>
                </wp:positionV>
                <wp:extent cx="2360930" cy="1404620"/>
                <wp:effectExtent l="0" t="0" r="2286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9892D" w14:textId="31A1AD74" w:rsidR="006B7E63" w:rsidRDefault="006B7E63">
                            <w:r>
                              <w:t>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08B7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05pt;width:185.9pt;height:110.6pt;z-index:25165926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">
                <v:textbox style="mso-fit-shape-to-text:t">
                  <w:txbxContent>
                    <w:p w14:paraId="5519892D" w14:textId="31A1AD74" w:rsidR="006B7E63" w:rsidRDefault="006B7E63">
                      <w:r>
                        <w:t>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0</w:t>
      </w:r>
    </w:p>
    <w:p w14:paraId="68AEFD16" w14:textId="7B42ACB6" w:rsidR="006B7E63" w:rsidRDefault="006B7E63"/>
    <w:p w14:paraId="47E8B7C1" w14:textId="5CC8B1E5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CBF317" wp14:editId="5F21A591">
                <wp:simplePos x="0" y="0"/>
                <wp:positionH relativeFrom="margin">
                  <wp:align>left</wp:align>
                </wp:positionH>
                <wp:positionV relativeFrom="paragraph">
                  <wp:posOffset>140459</wp:posOffset>
                </wp:positionV>
                <wp:extent cx="2360930" cy="581660"/>
                <wp:effectExtent l="0" t="0" r="22860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E47D8" w14:textId="04B0056B" w:rsidR="006B7E63" w:rsidRDefault="006B7E63">
                            <w:r>
                              <w:t>1) Set Alarms</w:t>
                            </w:r>
                          </w:p>
                          <w:p w14:paraId="1B6513FD" w14:textId="2DE15BC0" w:rsidR="006B7E63" w:rsidRDefault="006B7E63">
                            <w:r>
                              <w:t>2) Set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BF317" id="_x0000_s1027" type="#_x0000_t202" style="position:absolute;margin-left:0;margin-top:11.05pt;width:185.9pt;height:45.8pt;z-index:25166131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">
                <v:textbox>
                  <w:txbxContent>
                    <w:p w14:paraId="45DE47D8" w14:textId="04B0056B" w:rsidR="006B7E63" w:rsidRDefault="006B7E63">
                      <w:r>
                        <w:t>1) Set Alarms</w:t>
                      </w:r>
                    </w:p>
                    <w:p w14:paraId="1B6513FD" w14:textId="2DE15BC0" w:rsidR="006B7E63" w:rsidRDefault="006B7E63">
                      <w:r>
                        <w:t>2) Set 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1</w:t>
      </w:r>
    </w:p>
    <w:p w14:paraId="1A5D93FB" w14:textId="1302CC58" w:rsidR="006B7E63" w:rsidRDefault="006B7E63"/>
    <w:p w14:paraId="6D65FC5F" w14:textId="7C8FAF63" w:rsidR="006B7E63" w:rsidRDefault="006B7E63"/>
    <w:p w14:paraId="2F4851F1" w14:textId="389E1FC7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BB862D" wp14:editId="2535E219">
                <wp:simplePos x="0" y="0"/>
                <wp:positionH relativeFrom="margin">
                  <wp:align>left</wp:align>
                </wp:positionH>
                <wp:positionV relativeFrom="paragraph">
                  <wp:posOffset>195497</wp:posOffset>
                </wp:positionV>
                <wp:extent cx="2360930" cy="569595"/>
                <wp:effectExtent l="0" t="0" r="22860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69CFF" w14:textId="29D4E104" w:rsidR="006B7E63" w:rsidRDefault="006B7E63">
                            <w:r>
                              <w:t>3) Existing Alarms</w:t>
                            </w:r>
                          </w:p>
                          <w:p w14:paraId="66C92DBE" w14:textId="21C576DD" w:rsidR="006B7E63" w:rsidRDefault="006B7E63">
                            <w:r>
                              <w:t>4) Change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B862D" id="_x0000_s1028" type="#_x0000_t202" style="position:absolute;margin-left:0;margin-top:15.4pt;width:185.9pt;height:44.85pt;z-index:251663360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">
                <v:textbox>
                  <w:txbxContent>
                    <w:p w14:paraId="58169CFF" w14:textId="29D4E104" w:rsidR="006B7E63" w:rsidRDefault="006B7E63">
                      <w:r>
                        <w:t>3) Existing Alarms</w:t>
                      </w:r>
                    </w:p>
                    <w:p w14:paraId="66C92DBE" w14:textId="21C576DD" w:rsidR="006B7E63" w:rsidRDefault="006B7E63">
                      <w:r>
                        <w:t>4) Change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278467" w14:textId="32A5671F" w:rsidR="006B7E63" w:rsidRDefault="006B7E63">
      <w:r>
        <w:t>State = 2</w:t>
      </w:r>
    </w:p>
    <w:p w14:paraId="0E71E1F0" w14:textId="41F56737" w:rsidR="006B7E63" w:rsidRDefault="006B7E63"/>
    <w:p w14:paraId="7E857734" w14:textId="57C3B677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51EE2F" wp14:editId="0A3BE4C0">
                <wp:simplePos x="0" y="0"/>
                <wp:positionH relativeFrom="margin">
                  <wp:align>left</wp:align>
                </wp:positionH>
                <wp:positionV relativeFrom="paragraph">
                  <wp:posOffset>230488</wp:posOffset>
                </wp:positionV>
                <wp:extent cx="2360930" cy="1404620"/>
                <wp:effectExtent l="0" t="0" r="22860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12A25" w14:textId="6E967BC3" w:rsidR="006B7E63" w:rsidRDefault="006B7E63">
                            <w:r>
                              <w:t>5) Factory Re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51EE2F" id="_x0000_s1029" type="#_x0000_t202" style="position:absolute;margin-left:0;margin-top:18.15pt;width:185.9pt;height:110.6pt;z-index:2516654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">
                <v:textbox style="mso-fit-shape-to-text:t">
                  <w:txbxContent>
                    <w:p w14:paraId="48E12A25" w14:textId="6E967BC3" w:rsidR="006B7E63" w:rsidRDefault="006B7E63">
                      <w:r>
                        <w:t>5) Factory Res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4930C8" w14:textId="118A0D36" w:rsidR="006B7E63" w:rsidRDefault="006B7E63">
      <w:r>
        <w:t>State = 3</w:t>
      </w:r>
    </w:p>
    <w:sectPr w:rsidR="006B7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LW0MDACMs2NDJV0lIJTi4sz8/NACgxrAdKear4sAAAA"/>
  </w:docVars>
  <w:rsids>
    <w:rsidRoot w:val="006B7E63"/>
    <w:rsid w:val="006B7E63"/>
    <w:rsid w:val="009A2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8071"/>
  <w15:chartTrackingRefBased/>
  <w15:docId w15:val="{C595ABC6-EFB2-449E-84F5-DC3BA10B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ith Ranathunga</dc:creator>
  <cp:keywords/>
  <dc:description/>
  <cp:lastModifiedBy>Chamith Ranathunga</cp:lastModifiedBy>
  <cp:revision>1</cp:revision>
  <dcterms:created xsi:type="dcterms:W3CDTF">2021-04-06T18:06:00Z</dcterms:created>
  <dcterms:modified xsi:type="dcterms:W3CDTF">2021-04-06T18:10:00Z</dcterms:modified>
</cp:coreProperties>
</file>